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8F45EB" w14:textId="30859003" w:rsidR="00BC0933" w:rsidRDefault="008A17C2" w:rsidP="00BC0933">
      <w:pPr>
        <w:rPr>
          <w:b/>
          <w:bCs/>
          <w:sz w:val="24"/>
          <w:szCs w:val="24"/>
        </w:rPr>
      </w:pPr>
      <w:r w:rsidRPr="008A17C2">
        <w:rPr>
          <w:b/>
          <w:bCs/>
          <w:sz w:val="24"/>
          <w:szCs w:val="24"/>
        </w:rPr>
        <w:t>Name:  Damion Samuels</w:t>
      </w:r>
    </w:p>
    <w:p w14:paraId="0EF29B95" w14:textId="4CF6315D" w:rsidR="008A17C2" w:rsidRDefault="008A17C2" w:rsidP="00BC093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ssignment 3: </w:t>
      </w:r>
      <w:r w:rsidR="00F03BB4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SQL</w:t>
      </w:r>
    </w:p>
    <w:p w14:paraId="15BA1C7D" w14:textId="77777777" w:rsidR="008A17C2" w:rsidRPr="008A17C2" w:rsidRDefault="008A17C2" w:rsidP="00BC0933">
      <w:pPr>
        <w:rPr>
          <w:b/>
          <w:bCs/>
          <w:sz w:val="24"/>
          <w:szCs w:val="24"/>
        </w:rPr>
      </w:pPr>
    </w:p>
    <w:p w14:paraId="5189F1F9" w14:textId="77777777" w:rsidR="008A17C2" w:rsidRDefault="008A17C2" w:rsidP="008A17C2">
      <w:pPr>
        <w:pStyle w:val="ListParagraph"/>
        <w:numPr>
          <w:ilvl w:val="0"/>
          <w:numId w:val="3"/>
        </w:numPr>
        <w:spacing w:line="256" w:lineRule="auto"/>
        <w:rPr>
          <w:rStyle w:val="Hyperlink"/>
          <w:color w:val="auto"/>
          <w:u w:val="none"/>
        </w:rPr>
      </w:pPr>
      <w:r>
        <w:t xml:space="preserve">Using the following Link </w:t>
      </w:r>
      <w:hyperlink r:id="rId5" w:history="1">
        <w:r>
          <w:rPr>
            <w:rStyle w:val="Hyperlink"/>
          </w:rPr>
          <w:t>https://github.com/niteen11/cuny_lagcc_micro_credential_data_analytics/tree/main/Track%20A/Unit%205%20-%20SQL_%20Relational%20Databases/guided%20exercise</w:t>
        </w:r>
      </w:hyperlink>
    </w:p>
    <w:p w14:paraId="18D73B26" w14:textId="1FE3B51D" w:rsidR="008A17C2" w:rsidRDefault="008A17C2" w:rsidP="008A17C2">
      <w:r>
        <w:t>First you have to create a table than upload the data ,safe the table in to your Laptop and change the path accordingly.usr the following link for creating table,</w:t>
      </w:r>
    </w:p>
    <w:p w14:paraId="1404D4BC" w14:textId="77777777" w:rsidR="008A17C2" w:rsidRDefault="00066E28" w:rsidP="008A17C2">
      <w:hyperlink r:id="rId6" w:history="1">
        <w:r w:rsidR="008A17C2">
          <w:rPr>
            <w:rStyle w:val="Hyperlink"/>
          </w:rPr>
          <w:t>https://github.com/niteen11/cuny_lagcc_micro_credential_data_analytics/blob/main/Track%20A/Unit%205%20-%20SQL_%20Relational%20Databases/guided%20exercise/student.sql</w:t>
        </w:r>
      </w:hyperlink>
    </w:p>
    <w:p w14:paraId="1861DF0E" w14:textId="26F7317C" w:rsidR="008A17C2" w:rsidRDefault="008A17C2" w:rsidP="008A17C2"/>
    <w:p w14:paraId="75BB3911" w14:textId="76BE4181" w:rsidR="00180E40" w:rsidRDefault="00180E40" w:rsidP="008A17C2">
      <w:r>
        <w:rPr>
          <w:noProof/>
        </w:rPr>
        <w:drawing>
          <wp:inline distT="0" distB="0" distL="0" distR="0" wp14:anchorId="5C75FF01" wp14:editId="32A6BBE8">
            <wp:extent cx="5041900" cy="5061377"/>
            <wp:effectExtent l="0" t="0" r="635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7974" cy="510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76404A" w14:textId="2E65F169" w:rsidR="00180E40" w:rsidRDefault="00180E40" w:rsidP="008A17C2">
      <w:r>
        <w:rPr>
          <w:noProof/>
        </w:rPr>
        <w:lastRenderedPageBreak/>
        <w:drawing>
          <wp:inline distT="0" distB="0" distL="0" distR="0" wp14:anchorId="22E20AFD" wp14:editId="0C7447D6">
            <wp:extent cx="5461000" cy="4819295"/>
            <wp:effectExtent l="0" t="0" r="635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4013" cy="4839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22554" w14:textId="63F48FB1" w:rsidR="00305C7E" w:rsidRDefault="00305C7E" w:rsidP="008A17C2"/>
    <w:p w14:paraId="383966EC" w14:textId="0D2E3B9D" w:rsidR="00EC56E3" w:rsidRDefault="00EC56E3" w:rsidP="008A17C2"/>
    <w:p w14:paraId="41B19B46" w14:textId="77777777" w:rsidR="00EC56E3" w:rsidRDefault="00EC56E3" w:rsidP="008A17C2"/>
    <w:p w14:paraId="4DB2EF66" w14:textId="77777777" w:rsidR="009D1974" w:rsidRDefault="009D1974" w:rsidP="008A17C2">
      <w:pPr>
        <w:pStyle w:val="ListParagraph"/>
      </w:pPr>
    </w:p>
    <w:p w14:paraId="0CE8C067" w14:textId="2D83DBAE" w:rsidR="009D1974" w:rsidRDefault="009D1974" w:rsidP="008A17C2">
      <w:pPr>
        <w:pStyle w:val="ListParagraph"/>
      </w:pPr>
    </w:p>
    <w:p w14:paraId="368F63C6" w14:textId="77777777" w:rsidR="00EC56E3" w:rsidRDefault="00EC56E3" w:rsidP="008A17C2">
      <w:pPr>
        <w:pStyle w:val="ListParagraph"/>
      </w:pPr>
    </w:p>
    <w:p w14:paraId="7F278CDD" w14:textId="77777777" w:rsidR="002865A3" w:rsidRDefault="002865A3" w:rsidP="008A17C2">
      <w:pPr>
        <w:pStyle w:val="ListParagraph"/>
      </w:pPr>
    </w:p>
    <w:p w14:paraId="4FA0A073" w14:textId="77777777" w:rsidR="002865A3" w:rsidRDefault="002865A3" w:rsidP="008A17C2">
      <w:pPr>
        <w:pStyle w:val="ListParagraph"/>
      </w:pPr>
    </w:p>
    <w:p w14:paraId="68D50FE7" w14:textId="77777777" w:rsidR="002865A3" w:rsidRDefault="002865A3" w:rsidP="008A17C2">
      <w:pPr>
        <w:pStyle w:val="ListParagraph"/>
      </w:pPr>
    </w:p>
    <w:p w14:paraId="56A6E108" w14:textId="77777777" w:rsidR="002865A3" w:rsidRDefault="002865A3" w:rsidP="008A17C2">
      <w:pPr>
        <w:pStyle w:val="ListParagraph"/>
      </w:pPr>
    </w:p>
    <w:p w14:paraId="22184B96" w14:textId="77777777" w:rsidR="002865A3" w:rsidRDefault="002865A3" w:rsidP="008A17C2">
      <w:pPr>
        <w:pStyle w:val="ListParagraph"/>
      </w:pPr>
    </w:p>
    <w:p w14:paraId="5ABFC4C1" w14:textId="77777777" w:rsidR="002865A3" w:rsidRDefault="002865A3" w:rsidP="008A17C2">
      <w:pPr>
        <w:pStyle w:val="ListParagraph"/>
      </w:pPr>
    </w:p>
    <w:p w14:paraId="7DB6DCBF" w14:textId="191877FC" w:rsidR="008A17C2" w:rsidRDefault="008A17C2" w:rsidP="008A17C2">
      <w:pPr>
        <w:pStyle w:val="ListParagraph"/>
      </w:pPr>
      <w:r>
        <w:t>And attached data set (Student_data and Student_marks ) answer the following questions :</w:t>
      </w:r>
    </w:p>
    <w:p w14:paraId="6B3F8238" w14:textId="77777777" w:rsidR="008A17C2" w:rsidRDefault="008A17C2" w:rsidP="008A17C2">
      <w:pPr>
        <w:pStyle w:val="ListParagraph"/>
      </w:pPr>
    </w:p>
    <w:p w14:paraId="21A54686" w14:textId="4091F172" w:rsidR="009D1974" w:rsidRDefault="008A17C2" w:rsidP="009D1974">
      <w:pPr>
        <w:pStyle w:val="ListParagraph"/>
        <w:numPr>
          <w:ilvl w:val="0"/>
          <w:numId w:val="4"/>
        </w:numPr>
        <w:spacing w:line="256" w:lineRule="auto"/>
      </w:pPr>
      <w:r>
        <w:t>Students with the highest unit4 marks</w:t>
      </w:r>
    </w:p>
    <w:p w14:paraId="32552FCB" w14:textId="3C8D92C7" w:rsidR="009D1974" w:rsidRDefault="00EC56E3" w:rsidP="009D1974">
      <w:pPr>
        <w:spacing w:line="256" w:lineRule="auto"/>
      </w:pPr>
      <w:r>
        <w:rPr>
          <w:noProof/>
        </w:rPr>
        <w:lastRenderedPageBreak/>
        <w:drawing>
          <wp:inline distT="0" distB="0" distL="0" distR="0" wp14:anchorId="1D2E1961" wp14:editId="41A4017E">
            <wp:extent cx="3867150" cy="37642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2027" cy="3778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01C7C" w14:textId="77777777" w:rsidR="00972BF4" w:rsidRDefault="00972BF4" w:rsidP="009D1974">
      <w:pPr>
        <w:spacing w:line="256" w:lineRule="auto"/>
      </w:pPr>
    </w:p>
    <w:p w14:paraId="370D706C" w14:textId="2017D6CC" w:rsidR="009D1974" w:rsidRDefault="009D1974" w:rsidP="009D1974">
      <w:pPr>
        <w:pStyle w:val="ListParagraph"/>
        <w:numPr>
          <w:ilvl w:val="0"/>
          <w:numId w:val="4"/>
        </w:numPr>
        <w:spacing w:line="256" w:lineRule="auto"/>
      </w:pPr>
      <w:r w:rsidRPr="009D1974">
        <w:t>Find students scored between 89 and 100 unit4</w:t>
      </w:r>
    </w:p>
    <w:p w14:paraId="4E7E60A5" w14:textId="35F37A4C" w:rsidR="009D1974" w:rsidRDefault="00EC56E3" w:rsidP="009D1974">
      <w:pPr>
        <w:spacing w:line="256" w:lineRule="auto"/>
      </w:pPr>
      <w:r>
        <w:rPr>
          <w:noProof/>
        </w:rPr>
        <w:drawing>
          <wp:inline distT="0" distB="0" distL="0" distR="0" wp14:anchorId="1DE9A95F" wp14:editId="0E8C2B4F">
            <wp:extent cx="4032250" cy="369570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6110" cy="3708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CB3590" w14:textId="77777777" w:rsidR="009D1974" w:rsidRPr="0080062D" w:rsidRDefault="009D1974" w:rsidP="009D1974">
      <w:pPr>
        <w:pStyle w:val="ListParagraph"/>
        <w:numPr>
          <w:ilvl w:val="0"/>
          <w:numId w:val="4"/>
        </w:numPr>
        <w:spacing w:line="256" w:lineRule="auto"/>
        <w:rPr>
          <w:b/>
          <w:bCs/>
        </w:rPr>
      </w:pPr>
      <w:r w:rsidRPr="0080062D">
        <w:rPr>
          <w:b/>
          <w:bCs/>
        </w:rPr>
        <w:lastRenderedPageBreak/>
        <w:t>Open ended questions:</w:t>
      </w:r>
    </w:p>
    <w:p w14:paraId="1941FA20" w14:textId="77777777" w:rsidR="003D7C01" w:rsidRPr="0080062D" w:rsidRDefault="009D1974" w:rsidP="003D7C01">
      <w:pPr>
        <w:pStyle w:val="ListParagraph"/>
        <w:spacing w:line="256" w:lineRule="auto"/>
        <w:ind w:left="1080"/>
        <w:rPr>
          <w:b/>
          <w:bCs/>
        </w:rPr>
      </w:pPr>
      <w:r w:rsidRPr="0080062D">
        <w:rPr>
          <w:b/>
          <w:bCs/>
        </w:rPr>
        <w:t>-- Take a closer look at the tables that you created and come up with 10 different scenarios/ questions and form SQL</w:t>
      </w:r>
    </w:p>
    <w:p w14:paraId="1DB8952D" w14:textId="77777777" w:rsidR="003D7C01" w:rsidRDefault="003D7C01" w:rsidP="003D7C01">
      <w:pPr>
        <w:pStyle w:val="ListParagraph"/>
        <w:spacing w:line="256" w:lineRule="auto"/>
        <w:ind w:left="1080"/>
      </w:pPr>
    </w:p>
    <w:p w14:paraId="1AE7DAB7" w14:textId="77777777" w:rsidR="003D7C01" w:rsidRDefault="003D7C01" w:rsidP="003D7C01">
      <w:pPr>
        <w:pStyle w:val="ListParagraph"/>
        <w:spacing w:line="256" w:lineRule="auto"/>
        <w:ind w:left="1080"/>
      </w:pPr>
    </w:p>
    <w:p w14:paraId="70A7D3FD" w14:textId="57603240" w:rsidR="003D7C01" w:rsidRDefault="00813F1D" w:rsidP="003D7C01">
      <w:pPr>
        <w:pStyle w:val="ListParagraph"/>
        <w:numPr>
          <w:ilvl w:val="0"/>
          <w:numId w:val="7"/>
        </w:numPr>
        <w:spacing w:line="256" w:lineRule="auto"/>
      </w:pPr>
      <w:r>
        <w:t>F</w:t>
      </w:r>
      <w:r w:rsidR="003D7C01" w:rsidRPr="003D7C01">
        <w:t xml:space="preserve">ormat </w:t>
      </w:r>
      <w:r>
        <w:t xml:space="preserve">Student </w:t>
      </w:r>
      <w:r w:rsidR="003D7C01" w:rsidRPr="003D7C01">
        <w:t>names in alphabetical order</w:t>
      </w:r>
      <w:r>
        <w:t xml:space="preserve"> by last name.</w:t>
      </w:r>
    </w:p>
    <w:p w14:paraId="7C41663E" w14:textId="41678401" w:rsidR="003D7C01" w:rsidRDefault="0087668B" w:rsidP="003D7C01">
      <w:pPr>
        <w:spacing w:line="256" w:lineRule="auto"/>
      </w:pPr>
      <w:r>
        <w:rPr>
          <w:noProof/>
        </w:rPr>
        <w:drawing>
          <wp:inline distT="0" distB="0" distL="0" distR="0" wp14:anchorId="69F7F3F5" wp14:editId="267DC126">
            <wp:extent cx="4204855" cy="3393338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918" cy="34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F6C2F" w14:textId="7895E575" w:rsidR="003D7C01" w:rsidRDefault="003D7C01" w:rsidP="003D7C01">
      <w:pPr>
        <w:pStyle w:val="ListParagraph"/>
        <w:numPr>
          <w:ilvl w:val="0"/>
          <w:numId w:val="7"/>
        </w:numPr>
        <w:spacing w:line="256" w:lineRule="auto"/>
      </w:pPr>
      <w:r w:rsidRPr="003D7C01">
        <w:t xml:space="preserve">Show only </w:t>
      </w:r>
      <w:r w:rsidR="00813F1D">
        <w:t>male</w:t>
      </w:r>
      <w:r w:rsidRPr="003D7C01">
        <w:t xml:space="preserve"> students</w:t>
      </w:r>
      <w:r w:rsidR="0087668B">
        <w:t>.</w:t>
      </w:r>
    </w:p>
    <w:p w14:paraId="350AA3D6" w14:textId="671B1926" w:rsidR="003D7C01" w:rsidRDefault="0087668B" w:rsidP="003D7C01">
      <w:pPr>
        <w:spacing w:line="256" w:lineRule="auto"/>
      </w:pPr>
      <w:r>
        <w:rPr>
          <w:noProof/>
        </w:rPr>
        <w:drawing>
          <wp:inline distT="0" distB="0" distL="0" distR="0" wp14:anchorId="0DDD64A2" wp14:editId="3F85518A">
            <wp:extent cx="4550752" cy="3131127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300" cy="3164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21D87" w14:textId="7697F0C2" w:rsidR="003D7C01" w:rsidRDefault="003D7C01" w:rsidP="003D7C01">
      <w:pPr>
        <w:pStyle w:val="ListParagraph"/>
        <w:numPr>
          <w:ilvl w:val="0"/>
          <w:numId w:val="7"/>
        </w:numPr>
        <w:spacing w:line="256" w:lineRule="auto"/>
      </w:pPr>
      <w:r w:rsidRPr="003D7C01">
        <w:lastRenderedPageBreak/>
        <w:t xml:space="preserve">Only show students who got score of 100 in </w:t>
      </w:r>
      <w:r w:rsidR="00813F1D">
        <w:t>U</w:t>
      </w:r>
      <w:r w:rsidRPr="003D7C01">
        <w:t>nit</w:t>
      </w:r>
      <w:r w:rsidR="00813F1D">
        <w:t>2</w:t>
      </w:r>
    </w:p>
    <w:p w14:paraId="31D69D24" w14:textId="76B19743" w:rsidR="003D7C01" w:rsidRDefault="00066E28" w:rsidP="003D7C01">
      <w:pPr>
        <w:spacing w:line="256" w:lineRule="auto"/>
      </w:pPr>
      <w:r>
        <w:rPr>
          <w:noProof/>
        </w:rPr>
        <w:drawing>
          <wp:inline distT="0" distB="0" distL="0" distR="0" wp14:anchorId="6493DD2C" wp14:editId="043101B4">
            <wp:extent cx="2556164" cy="393330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040" cy="3991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7A2804" w14:textId="325DFB38" w:rsidR="003D7C01" w:rsidRDefault="003D7C01" w:rsidP="003D7C01">
      <w:pPr>
        <w:spacing w:line="256" w:lineRule="auto"/>
      </w:pPr>
    </w:p>
    <w:p w14:paraId="5A7B5E0C" w14:textId="371A3852" w:rsidR="003D7C01" w:rsidRDefault="003D7C01" w:rsidP="003D7C01">
      <w:pPr>
        <w:pStyle w:val="ListParagraph"/>
        <w:numPr>
          <w:ilvl w:val="0"/>
          <w:numId w:val="7"/>
        </w:numPr>
        <w:spacing w:line="256" w:lineRule="auto"/>
      </w:pPr>
      <w:r w:rsidRPr="003D7C01">
        <w:t xml:space="preserve">Find the average score for </w:t>
      </w:r>
      <w:r w:rsidR="00F22409">
        <w:t>U</w:t>
      </w:r>
      <w:r w:rsidRPr="003D7C01">
        <w:t>nit</w:t>
      </w:r>
      <w:r w:rsidR="00F22409">
        <w:t xml:space="preserve"> 5</w:t>
      </w:r>
      <w:r w:rsidRPr="003D7C01">
        <w:t>.</w:t>
      </w:r>
    </w:p>
    <w:p w14:paraId="51CB6386" w14:textId="7BD55D63" w:rsidR="003D7C01" w:rsidRDefault="00066E28" w:rsidP="003D7C01">
      <w:pPr>
        <w:spacing w:line="256" w:lineRule="auto"/>
      </w:pPr>
      <w:r>
        <w:rPr>
          <w:noProof/>
        </w:rPr>
        <w:drawing>
          <wp:inline distT="0" distB="0" distL="0" distR="0" wp14:anchorId="399D84A3" wp14:editId="1D37AC30">
            <wp:extent cx="3345815" cy="2542540"/>
            <wp:effectExtent l="0" t="0" r="698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815" cy="254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1724CD" w14:textId="15A0C0F1" w:rsidR="003D7C01" w:rsidRDefault="003D7C01" w:rsidP="003D7C01">
      <w:pPr>
        <w:spacing w:line="256" w:lineRule="auto"/>
      </w:pPr>
    </w:p>
    <w:p w14:paraId="531693DF" w14:textId="77777777" w:rsidR="00066E28" w:rsidRDefault="00066E28" w:rsidP="003D7C01">
      <w:pPr>
        <w:spacing w:line="256" w:lineRule="auto"/>
      </w:pPr>
    </w:p>
    <w:p w14:paraId="247D4F8C" w14:textId="379A48F1" w:rsidR="003D7C01" w:rsidRDefault="003D7C01" w:rsidP="003D7C01">
      <w:pPr>
        <w:pStyle w:val="ListParagraph"/>
        <w:numPr>
          <w:ilvl w:val="0"/>
          <w:numId w:val="7"/>
        </w:numPr>
        <w:spacing w:line="256" w:lineRule="auto"/>
      </w:pPr>
      <w:r w:rsidRPr="003D7C01">
        <w:lastRenderedPageBreak/>
        <w:t xml:space="preserve">How many different integer grades were in </w:t>
      </w:r>
      <w:r w:rsidR="00F22409">
        <w:t>U</w:t>
      </w:r>
      <w:r w:rsidRPr="003D7C01">
        <w:t>nit</w:t>
      </w:r>
      <w:r w:rsidR="00F22409">
        <w:t xml:space="preserve"> 3</w:t>
      </w:r>
      <w:r w:rsidRPr="003D7C01">
        <w:t>?</w:t>
      </w:r>
    </w:p>
    <w:p w14:paraId="63DFF4A7" w14:textId="107E0591" w:rsidR="003D7C01" w:rsidRDefault="00066E28" w:rsidP="003D7C01">
      <w:pPr>
        <w:spacing w:line="256" w:lineRule="auto"/>
      </w:pPr>
      <w:r>
        <w:rPr>
          <w:noProof/>
        </w:rPr>
        <w:drawing>
          <wp:inline distT="0" distB="0" distL="0" distR="0" wp14:anchorId="525A7E95" wp14:editId="7C66D81F">
            <wp:extent cx="3408045" cy="2826385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8045" cy="2826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FFD53A" w14:textId="3DA3EA56" w:rsidR="003D7C01" w:rsidRDefault="003D7C01" w:rsidP="003D7C01">
      <w:pPr>
        <w:spacing w:line="256" w:lineRule="auto"/>
      </w:pPr>
    </w:p>
    <w:p w14:paraId="5461BE08" w14:textId="420A9C71" w:rsidR="003D7C01" w:rsidRDefault="003D7C01" w:rsidP="003D7C01">
      <w:pPr>
        <w:pStyle w:val="ListParagraph"/>
        <w:numPr>
          <w:ilvl w:val="0"/>
          <w:numId w:val="7"/>
        </w:numPr>
        <w:spacing w:line="256" w:lineRule="auto"/>
      </w:pPr>
      <w:r>
        <w:t xml:space="preserve">Find the work phone for the student whose name is </w:t>
      </w:r>
      <w:r w:rsidR="00E2302C">
        <w:t>Joelie.</w:t>
      </w:r>
    </w:p>
    <w:p w14:paraId="539D3235" w14:textId="0D016CB1" w:rsidR="003D7C01" w:rsidRDefault="00066E28" w:rsidP="003D7C01">
      <w:pPr>
        <w:spacing w:line="256" w:lineRule="auto"/>
      </w:pPr>
      <w:r>
        <w:rPr>
          <w:noProof/>
        </w:rPr>
        <w:drawing>
          <wp:inline distT="0" distB="0" distL="0" distR="0" wp14:anchorId="2518DF24" wp14:editId="4AAA9420">
            <wp:extent cx="3373755" cy="283337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755" cy="283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E8CA1" w14:textId="2D6EC897" w:rsidR="003D7C01" w:rsidRDefault="003D7C01" w:rsidP="003D7C01">
      <w:pPr>
        <w:spacing w:line="256" w:lineRule="auto"/>
      </w:pPr>
    </w:p>
    <w:p w14:paraId="0E1215E3" w14:textId="66DE4E73" w:rsidR="00066E28" w:rsidRDefault="00066E28" w:rsidP="003D7C01">
      <w:pPr>
        <w:spacing w:line="256" w:lineRule="auto"/>
      </w:pPr>
    </w:p>
    <w:p w14:paraId="79747953" w14:textId="045F6668" w:rsidR="00066E28" w:rsidRDefault="00066E28" w:rsidP="003D7C01">
      <w:pPr>
        <w:spacing w:line="256" w:lineRule="auto"/>
      </w:pPr>
    </w:p>
    <w:p w14:paraId="5AE863FE" w14:textId="2050FAAA" w:rsidR="00066E28" w:rsidRDefault="00066E28" w:rsidP="003D7C01">
      <w:pPr>
        <w:spacing w:line="256" w:lineRule="auto"/>
      </w:pPr>
    </w:p>
    <w:p w14:paraId="5DAD1B1B" w14:textId="77777777" w:rsidR="00066E28" w:rsidRDefault="00066E28" w:rsidP="003D7C01">
      <w:pPr>
        <w:spacing w:line="256" w:lineRule="auto"/>
      </w:pPr>
    </w:p>
    <w:p w14:paraId="01E7D12F" w14:textId="264D7607" w:rsidR="003D7C01" w:rsidRDefault="00066E28" w:rsidP="003D7C01">
      <w:pPr>
        <w:pStyle w:val="ListParagraph"/>
        <w:numPr>
          <w:ilvl w:val="0"/>
          <w:numId w:val="7"/>
        </w:numPr>
        <w:spacing w:line="256" w:lineRule="auto"/>
      </w:pPr>
      <w:r>
        <w:lastRenderedPageBreak/>
        <w:t>F</w:t>
      </w:r>
      <w:bookmarkStart w:id="0" w:name="_GoBack"/>
      <w:bookmarkEnd w:id="0"/>
      <w:r w:rsidR="003D7C01" w:rsidRPr="003D7C01">
        <w:t xml:space="preserve">ormat </w:t>
      </w:r>
      <w:r w:rsidR="00E2302C">
        <w:t>U</w:t>
      </w:r>
      <w:r w:rsidR="003D7C01" w:rsidRPr="003D7C01">
        <w:t xml:space="preserve">nit </w:t>
      </w:r>
      <w:r w:rsidR="00E2302C">
        <w:t>3</w:t>
      </w:r>
      <w:r w:rsidR="003D7C01" w:rsidRPr="003D7C01">
        <w:t xml:space="preserve"> from highest to lowest</w:t>
      </w:r>
      <w:r>
        <w:t xml:space="preserve"> for </w:t>
      </w:r>
      <w:r>
        <w:t xml:space="preserve">student </w:t>
      </w:r>
      <w:r w:rsidRPr="003D7C01">
        <w:t>marks,</w:t>
      </w:r>
    </w:p>
    <w:p w14:paraId="66C3CDE3" w14:textId="2185156A" w:rsidR="003D7C01" w:rsidRDefault="00066E28" w:rsidP="003D7C01">
      <w:pPr>
        <w:spacing w:line="256" w:lineRule="auto"/>
      </w:pPr>
      <w:r>
        <w:rPr>
          <w:noProof/>
        </w:rPr>
        <w:drawing>
          <wp:inline distT="0" distB="0" distL="0" distR="0" wp14:anchorId="73D2A4F7" wp14:editId="0792BA25">
            <wp:extent cx="3574473" cy="3397635"/>
            <wp:effectExtent l="0" t="0" r="698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032" cy="3441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B2259" w14:textId="0031538D" w:rsidR="00A91F9F" w:rsidRDefault="00A91F9F" w:rsidP="003D7C01">
      <w:pPr>
        <w:spacing w:line="256" w:lineRule="auto"/>
      </w:pPr>
    </w:p>
    <w:p w14:paraId="314B444E" w14:textId="0AD043F1" w:rsidR="00A91F9F" w:rsidRPr="00A91F9F" w:rsidRDefault="00A91F9F" w:rsidP="00A91F9F">
      <w:pPr>
        <w:pStyle w:val="ListParagraph"/>
        <w:numPr>
          <w:ilvl w:val="0"/>
          <w:numId w:val="7"/>
        </w:numPr>
      </w:pPr>
      <w:r w:rsidRPr="00A91F9F">
        <w:t xml:space="preserve">Show only </w:t>
      </w:r>
      <w:r>
        <w:t>female</w:t>
      </w:r>
      <w:r w:rsidRPr="00A91F9F">
        <w:t xml:space="preserve"> students</w:t>
      </w:r>
    </w:p>
    <w:p w14:paraId="7F5F09EF" w14:textId="767F6973" w:rsidR="00A91F9F" w:rsidRDefault="00A91F9F" w:rsidP="00A91F9F">
      <w:pPr>
        <w:pStyle w:val="ListParagraph"/>
        <w:spacing w:line="256" w:lineRule="auto"/>
      </w:pPr>
    </w:p>
    <w:p w14:paraId="10FD5DFC" w14:textId="5D7C3704" w:rsidR="00066E28" w:rsidRDefault="00066E28" w:rsidP="00A91F9F">
      <w:pPr>
        <w:pStyle w:val="ListParagraph"/>
        <w:spacing w:line="256" w:lineRule="auto"/>
      </w:pPr>
      <w:r>
        <w:rPr>
          <w:noProof/>
        </w:rPr>
        <w:drawing>
          <wp:inline distT="0" distB="0" distL="0" distR="0" wp14:anchorId="10402210" wp14:editId="1B2F092E">
            <wp:extent cx="4856797" cy="3692237"/>
            <wp:effectExtent l="0" t="0" r="127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431" cy="3707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66E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5F5EFA"/>
    <w:multiLevelType w:val="hybridMultilevel"/>
    <w:tmpl w:val="E1B21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64624E"/>
    <w:multiLevelType w:val="hybridMultilevel"/>
    <w:tmpl w:val="6B528104"/>
    <w:lvl w:ilvl="0" w:tplc="C38A237A">
      <w:start w:val="1"/>
      <w:numFmt w:val="decimal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4B1640"/>
    <w:multiLevelType w:val="hybridMultilevel"/>
    <w:tmpl w:val="B166438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430E26EF"/>
    <w:multiLevelType w:val="hybridMultilevel"/>
    <w:tmpl w:val="AAB08D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9A80612"/>
    <w:multiLevelType w:val="hybridMultilevel"/>
    <w:tmpl w:val="0E80BB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3A2B7C"/>
    <w:multiLevelType w:val="hybridMultilevel"/>
    <w:tmpl w:val="384AF1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4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2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tDQyMzM2NDIxMjZT0lEKTi0uzszPAykwqgUAHUhAiiwAAAA="/>
  </w:docVars>
  <w:rsids>
    <w:rsidRoot w:val="00BC0933"/>
    <w:rsid w:val="00066E28"/>
    <w:rsid w:val="00180E40"/>
    <w:rsid w:val="002865A3"/>
    <w:rsid w:val="00305C7E"/>
    <w:rsid w:val="003D7C01"/>
    <w:rsid w:val="0080062D"/>
    <w:rsid w:val="00813F1D"/>
    <w:rsid w:val="0087668B"/>
    <w:rsid w:val="008A17C2"/>
    <w:rsid w:val="00972BF4"/>
    <w:rsid w:val="009D1974"/>
    <w:rsid w:val="00A75412"/>
    <w:rsid w:val="00A91F9F"/>
    <w:rsid w:val="00AC1598"/>
    <w:rsid w:val="00BC0933"/>
    <w:rsid w:val="00E2302C"/>
    <w:rsid w:val="00EC56E3"/>
    <w:rsid w:val="00F03BB4"/>
    <w:rsid w:val="00F22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CFD14"/>
  <w15:chartTrackingRefBased/>
  <w15:docId w15:val="{A0DEA44D-CFE0-4ACB-82AC-87FED5136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093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09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C093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512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ithub.com/niteen11/cuny_lagcc_micro_credential_data_analytics/blob/main/Track%20A/Unit%205%20-%20SQL_%20Relational%20Databases/guided%20exercise/student.sql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github.com/niteen11/cuny_lagcc_micro_credential_data_analytics/tree/main/Track%20A/Unit%205%20-%20SQL_%20Relational%20Databases/guided%20exercise" TargetMode="Externa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7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on Samuels</dc:creator>
  <cp:keywords/>
  <dc:description/>
  <cp:lastModifiedBy>Damion Samuels</cp:lastModifiedBy>
  <cp:revision>16</cp:revision>
  <dcterms:created xsi:type="dcterms:W3CDTF">2022-01-25T05:24:00Z</dcterms:created>
  <dcterms:modified xsi:type="dcterms:W3CDTF">2022-01-26T01:34:00Z</dcterms:modified>
</cp:coreProperties>
</file>